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02e3b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f7fab99-05e3-4207-9657-32441c46b83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15:06:10Z</dcterms:created>
  <dcterms:modified xsi:type="dcterms:W3CDTF">2023-06-19T15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